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p>
    <w:bookmarkStart w:id="20" w:name="cover-letter"/>
    <w:p>
      <w:pPr>
        <w:pStyle w:val="Heading1"/>
      </w:pPr>
      <w:r>
        <w:t xml:space="preserve">Cover Letter</w:t>
      </w:r>
    </w:p>
    <w:p>
      <w:pPr>
        <w:pStyle w:val="FirstParagraph"/>
      </w:pPr>
      <w:r>
        <w:rPr>
          <w:bCs/>
          <w:b/>
        </w:rPr>
        <w:t xml:space="preserve">John Doe</w:t>
      </w:r>
    </w:p>
    <w:p>
      <w:pPr>
        <w:pStyle w:val="BodyText"/>
      </w:pPr>
      <w:r>
        <w:t xml:space="preserve">Rawalpindi, Islamabad, Pakistan</w:t>
      </w:r>
    </w:p>
    <w:p>
      <w:pPr>
        <w:pStyle w:val="BodyText"/>
      </w:pPr>
      <w:r>
        <w:t xml:space="preserve">Email: johndoe@example.com | Phone: +92-300-1234567</w:t>
      </w:r>
    </w:p>
    <w:p>
      <w:pPr>
        <w:pStyle w:val="BodyText"/>
      </w:pPr>
      <w:r>
        <w:t xml:space="preserve">April 5, 2024</w:t>
      </w:r>
    </w:p>
    <w:p>
      <w:pPr>
        <w:pStyle w:val="BodyText"/>
      </w:pPr>
      <w:r>
        <w:t xml:space="preserve">HR Department</w:t>
      </w:r>
      <w:r>
        <w:br/>
      </w:r>
      <w:r>
        <w:t xml:space="preserve">ABC Electrical Solutions</w:t>
      </w:r>
      <w:r>
        <w:br/>
      </w:r>
      <w:r>
        <w:t xml:space="preserve">Islamabad, Pakistan</w:t>
      </w:r>
    </w:p>
    <w:p>
      <w:pPr>
        <w:pStyle w:val="BodyText"/>
      </w:pPr>
      <w:r>
        <w:t xml:space="preserve">Dear Hiring Manager,</w:t>
      </w:r>
    </w:p>
    <w:p>
      <w:pPr>
        <w:pStyle w:val="BodyText"/>
      </w:pPr>
      <w:r>
        <w:t xml:space="preserve">I am writing this cover letter as an experienced Electrician seeking an opportunity to contribute my skills and expertise in the dynamic environment of Pakistan Islamabad. With over a decade of hands-on experience in electrical installations, maintenance, and system troubleshooting, I have developed a strong foundation in delivering high-quality electrical services tailored to the unique demands of this region. My passion for precision, coupled with a commitment to safety and innovation, makes me an ideal candidate for your team. I am eager to bring my technical knowledge and dedication to your organization while supporting the growth of Islamabad's infrastructure.</w:t>
      </w:r>
    </w:p>
    <w:p>
      <w:pPr>
        <w:pStyle w:val="BodyText"/>
      </w:pPr>
      <w:r>
        <w:t xml:space="preserve">As an Electrician in Pakistan Islamabad, I have consistently demonstrated the ability to handle complex electrical projects across residential, commercial, and industrial sectors. My work in this region has required me to adapt to diverse challenges, from navigating the intricate wiring systems of high-rise buildings to ensuring compliance with Pakistan's evolving electrical codes. For instance, I recently completed a major renovation project for a commercial complex in Islamabad that involved upgrading outdated electrical systems while maintaining uninterrupted power supply for tenants. This project demanded not only technical proficiency but also strong communication skills to coordinate with architects, engineers, and clients. My ability to balance efficiency with safety has always been a cornerstone of my work.</w:t>
      </w:r>
    </w:p>
    <w:p>
      <w:pPr>
        <w:pStyle w:val="BodyText"/>
      </w:pPr>
      <w:r>
        <w:t xml:space="preserve">One of the key strengths I bring is my deep understanding of electrical safety standards in Pakistan. I hold certifications from the Pakistan Engineering Council (PEC) and regularly attend workshops to stay updated on advancements in electrical technology. In Islamabad, where extreme weather conditions like heavy rains and heatwaves can strain electrical systems, my expertise in preventive maintenance and emergency repairs has proven invaluable. I have successfully resolved issues such as power outages caused by aging infrastructure and designed energy-efficient solutions for clients seeking to reduce their electricity costs. These experiences have reinforced my belief that an Electrician's role extends beyond installation—it is about creating reliable, sustainable systems that meet the needs of modern communities.</w:t>
      </w:r>
    </w:p>
    <w:p>
      <w:pPr>
        <w:pStyle w:val="BodyText"/>
      </w:pPr>
      <w:r>
        <w:t xml:space="preserve">What sets me apart as an Electrician in Pakistan Islamabad is my proactive approach to problem-solving and my commitment to client satisfaction. I take pride in building long-term relationships with clients by delivering transparent, cost-effective solutions. For example, I once worked with a residential community in Islamabad to implement a solar power system that reduced their reliance on the grid while adhering to local regulations. This project required meticulous planning, coordination with government agencies, and continuous engagement with residents to address concerns. The result was a successful initiative that enhanced energy security for the community and earned positive feedback from stakeholders. Such experiences have shaped my belief that an Electrician is not just a technician but also a trusted advisor in electrical matters.</w:t>
      </w:r>
    </w:p>
    <w:p>
      <w:pPr>
        <w:pStyle w:val="BodyText"/>
      </w:pPr>
      <w:r>
        <w:t xml:space="preserve">In Pakistan Islamabad, the demand for skilled Electricians is growing as the city continues to expand its infrastructure. I am particularly drawn to your organization because of its reputation for excellence and its focus on innovative electrical solutions. I am confident that my technical expertise, combined with my adaptability to local conditions, will allow me to contribute meaningfully to your projects. Whether it involves installing smart home systems, designing electrical layouts for new buildings, or conducting routine inspections, I approach every task with the same level of dedication and precision.</w:t>
      </w:r>
    </w:p>
    <w:p>
      <w:pPr>
        <w:pStyle w:val="BodyText"/>
      </w:pPr>
      <w:r>
        <w:t xml:space="preserve">Moreover, I understand that working as an Electrician in Islamabad requires more than just technical skills—it demands a deep respect for cultural and environmental contexts. I have worked closely with local contractors and suppliers to ensure that projects align with both international standards and the specific needs of Pakistani clients. This includes using locally available materials where possible, adhering to safety protocols that are relevant to the region, and being mindful of community impact during construction phases. My goal is always to deliver solutions that are not only functional but also sustainable for the long term.</w:t>
      </w:r>
    </w:p>
    <w:p>
      <w:pPr>
        <w:pStyle w:val="BodyText"/>
      </w:pPr>
      <w:r>
        <w:t xml:space="preserve">As I apply for this position, I am excited about the opportunity to collaborate with your team and contribute to Islamabad's ongoing development. I am particularly interested in learning more about your company’s initiatives in renewable energy and smart electrical systems, as these areas align with my professional interests. My proactive mindset, attention to detail, and ability to work under pressure make me well-suited for the challenges of this role. I am eager to bring my experience and enthusiasm to your organization while growing professionally in a dynamic environment.</w:t>
      </w:r>
    </w:p>
    <w:p>
      <w:pPr>
        <w:pStyle w:val="BodyText"/>
      </w:pPr>
      <w:r>
        <w:t xml:space="preserve">Thank you for considering my application. I would welcome the opportunity to discuss how my skills and experiences align with your needs. Please feel free to contact me at +92-300-1234567 or johndoe@example.com for further information. I look forward to the possibility of contributing to the success of ABC Electrical Solutions in Pakistan Islamabad.</w:t>
      </w:r>
    </w:p>
    <w:p>
      <w:pPr>
        <w:pStyle w:val="BodyText"/>
      </w:pPr>
      <w:r>
        <w:t xml:space="preserve">Sincerely,</w:t>
      </w:r>
      <w:r>
        <w:br/>
      </w:r>
      <w:r>
        <w:rPr>
          <w:bCs/>
          <w:b/>
        </w:rPr>
        <w:t xml:space="preserve">John Doe</w:t>
      </w:r>
      <w:r>
        <w:br/>
      </w:r>
      <w:r>
        <w:t xml:space="preserve">Electr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dc:title>
  <dc:creator/>
  <cp:keywords/>
  <dcterms:created xsi:type="dcterms:W3CDTF">2026-07-23T22:56:39Z</dcterms:created>
  <dcterms:modified xsi:type="dcterms:W3CDTF">2026-07-23T22:56:39Z</dcterms:modified>
</cp:coreProperties>
</file>

<file path=docProps/custom.xml><?xml version="1.0" encoding="utf-8"?>
<Properties xmlns="http://schemas.openxmlformats.org/officeDocument/2006/custom-properties" xmlns:vt="http://schemas.openxmlformats.org/officeDocument/2006/docPropsVTypes"/>
</file>